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798270" w14:textId="77777777" w:rsidR="00214097" w:rsidRDefault="002E71B3" w:rsidP="002E71B3">
      <w:pPr>
        <w:jc w:val="center"/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anchor distT="0" distB="0" distL="114300" distR="114300" simplePos="0" relativeHeight="251662336" behindDoc="0" locked="0" layoutInCell="1" allowOverlap="1" wp14:anchorId="6F715851" wp14:editId="6A55FC9A">
            <wp:simplePos x="0" y="0"/>
            <wp:positionH relativeFrom="column">
              <wp:posOffset>1447800</wp:posOffset>
            </wp:positionH>
            <wp:positionV relativeFrom="paragraph">
              <wp:posOffset>-485775</wp:posOffset>
            </wp:positionV>
            <wp:extent cx="3219450" cy="1087158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logo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9450" cy="108715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F8DC945" w14:textId="77777777" w:rsidR="00EB4FD6" w:rsidRDefault="00EB4FD6" w:rsidP="00176C4B">
      <w:pPr>
        <w:jc w:val="center"/>
        <w:rPr>
          <w:b/>
          <w:color w:val="79A83A"/>
          <w:sz w:val="60"/>
          <w:szCs w:val="60"/>
        </w:rPr>
      </w:pPr>
    </w:p>
    <w:p w14:paraId="0D6F39F4" w14:textId="12F6FED4" w:rsidR="00EB4FD6" w:rsidRPr="00F817BA" w:rsidRDefault="007F2606" w:rsidP="00176C4B">
      <w:pPr>
        <w:jc w:val="center"/>
        <w:rPr>
          <w:color w:val="79A83A"/>
          <w:sz w:val="56"/>
          <w:szCs w:val="60"/>
        </w:rPr>
      </w:pPr>
      <w:r>
        <w:rPr>
          <w:color w:val="79A83A"/>
          <w:sz w:val="56"/>
          <w:szCs w:val="60"/>
        </w:rPr>
        <w:t>Smart Hub Sample App</w:t>
      </w:r>
    </w:p>
    <w:p w14:paraId="7FE47E1F" w14:textId="2B82787C" w:rsidR="00EB4FD6" w:rsidRPr="009C3181" w:rsidRDefault="00EB4FD6" w:rsidP="00176C4B">
      <w:pPr>
        <w:jc w:val="center"/>
        <w:rPr>
          <w:b/>
          <w:color w:val="002060"/>
          <w:sz w:val="40"/>
          <w:szCs w:val="60"/>
        </w:rPr>
      </w:pPr>
    </w:p>
    <w:p w14:paraId="7BC77427" w14:textId="77777777" w:rsidR="00EE1461" w:rsidRPr="00EB4FD6" w:rsidRDefault="00EE1461" w:rsidP="00176C4B">
      <w:pPr>
        <w:jc w:val="center"/>
        <w:rPr>
          <w:b/>
          <w:color w:val="79A83A"/>
          <w:sz w:val="28"/>
          <w:szCs w:val="28"/>
        </w:rPr>
      </w:pPr>
    </w:p>
    <w:p w14:paraId="2DBFF6FA" w14:textId="6DDF5310" w:rsidR="00D74381" w:rsidRDefault="00D74381" w:rsidP="00D74381">
      <w:pPr>
        <w:jc w:val="center"/>
        <w:rPr>
          <w:b/>
          <w:color w:val="538135" w:themeColor="accent6" w:themeShade="BF"/>
          <w:sz w:val="52"/>
          <w:szCs w:val="60"/>
        </w:rPr>
      </w:pPr>
    </w:p>
    <w:tbl>
      <w:tblPr>
        <w:tblStyle w:val="ListTable2-Accent3"/>
        <w:tblpPr w:leftFromText="180" w:rightFromText="180" w:vertAnchor="text" w:horzAnchor="margin" w:tblpXSpec="center" w:tblpY="629"/>
        <w:tblW w:w="9846" w:type="dxa"/>
        <w:tblLook w:val="04A0" w:firstRow="1" w:lastRow="0" w:firstColumn="1" w:lastColumn="0" w:noHBand="0" w:noVBand="1"/>
      </w:tblPr>
      <w:tblGrid>
        <w:gridCol w:w="3060"/>
        <w:gridCol w:w="6786"/>
      </w:tblGrid>
      <w:tr w:rsidR="005C7081" w14:paraId="2F343CC0" w14:textId="77777777" w:rsidTr="00B62A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0" w:type="dxa"/>
          </w:tcPr>
          <w:p w14:paraId="3872A392" w14:textId="77777777" w:rsidR="001765B8" w:rsidRPr="00214097" w:rsidRDefault="001765B8" w:rsidP="001765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ducts</w:t>
            </w:r>
          </w:p>
        </w:tc>
        <w:tc>
          <w:tcPr>
            <w:tcW w:w="6786" w:type="dxa"/>
          </w:tcPr>
          <w:p w14:paraId="20F9EE35" w14:textId="1112C306" w:rsidR="001765B8" w:rsidRPr="00214097" w:rsidRDefault="007F2606" w:rsidP="001765B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mart Cradle with MT5</w:t>
            </w:r>
          </w:p>
        </w:tc>
      </w:tr>
      <w:tr w:rsidR="001765B8" w14:paraId="1C8B1550" w14:textId="77777777" w:rsidTr="00B62A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0" w:type="dxa"/>
          </w:tcPr>
          <w:p w14:paraId="020B4EE5" w14:textId="77777777" w:rsidR="001765B8" w:rsidRPr="00214097" w:rsidRDefault="001765B8" w:rsidP="001765B8">
            <w:pPr>
              <w:rPr>
                <w:sz w:val="24"/>
                <w:szCs w:val="24"/>
              </w:rPr>
            </w:pPr>
            <w:r w:rsidRPr="00214097">
              <w:rPr>
                <w:sz w:val="24"/>
                <w:szCs w:val="24"/>
              </w:rPr>
              <w:t xml:space="preserve">Project </w:t>
            </w:r>
          </w:p>
        </w:tc>
        <w:tc>
          <w:tcPr>
            <w:tcW w:w="6786" w:type="dxa"/>
          </w:tcPr>
          <w:p w14:paraId="06DE6310" w14:textId="7A0CC915" w:rsidR="001765B8" w:rsidRPr="00214097" w:rsidRDefault="007F2606" w:rsidP="001765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mart Hub Sample App</w:t>
            </w:r>
          </w:p>
        </w:tc>
      </w:tr>
      <w:tr w:rsidR="00EB4FD6" w14:paraId="7C3DE5CF" w14:textId="77777777" w:rsidTr="00B62A5A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0" w:type="dxa"/>
          </w:tcPr>
          <w:p w14:paraId="1EBD66E3" w14:textId="77777777" w:rsidR="00EB4FD6" w:rsidRPr="00214097" w:rsidRDefault="00EB4FD6" w:rsidP="001765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ject Name</w:t>
            </w:r>
          </w:p>
        </w:tc>
        <w:tc>
          <w:tcPr>
            <w:tcW w:w="6786" w:type="dxa"/>
          </w:tcPr>
          <w:p w14:paraId="6320CBF8" w14:textId="0146D938" w:rsidR="00EB4FD6" w:rsidRDefault="007F2606" w:rsidP="001765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mart Hub</w:t>
            </w:r>
          </w:p>
        </w:tc>
      </w:tr>
      <w:tr w:rsidR="005C7081" w14:paraId="59168D6B" w14:textId="77777777" w:rsidTr="00B62A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0" w:type="dxa"/>
          </w:tcPr>
          <w:p w14:paraId="6DA63054" w14:textId="77777777" w:rsidR="001765B8" w:rsidRPr="00214097" w:rsidRDefault="00174ED3" w:rsidP="001765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im/Objectives</w:t>
            </w:r>
          </w:p>
        </w:tc>
        <w:tc>
          <w:tcPr>
            <w:tcW w:w="6786" w:type="dxa"/>
          </w:tcPr>
          <w:p w14:paraId="1B9909B8" w14:textId="44FC7CDE" w:rsidR="001765B8" w:rsidRPr="001765B8" w:rsidRDefault="00DD4290" w:rsidP="00EB4FD6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o </w:t>
            </w:r>
            <w:r w:rsidR="007F2606">
              <w:rPr>
                <w:sz w:val="24"/>
                <w:szCs w:val="24"/>
              </w:rPr>
              <w:t>document</w:t>
            </w:r>
            <w:r>
              <w:rPr>
                <w:sz w:val="24"/>
                <w:szCs w:val="24"/>
              </w:rPr>
              <w:t xml:space="preserve"> a</w:t>
            </w:r>
            <w:r w:rsidR="00E3484A">
              <w:rPr>
                <w:sz w:val="24"/>
                <w:szCs w:val="24"/>
              </w:rPr>
              <w:t xml:space="preserve">n Android </w:t>
            </w:r>
            <w:r w:rsidR="007F2606">
              <w:rPr>
                <w:sz w:val="24"/>
                <w:szCs w:val="24"/>
              </w:rPr>
              <w:t>sample application that shows application developers how to use the Hardware Library and Vehicle Bus Library with the Smart Cradle</w:t>
            </w:r>
          </w:p>
        </w:tc>
      </w:tr>
      <w:tr w:rsidR="005C7081" w14:paraId="3964C9E1" w14:textId="77777777" w:rsidTr="00B62A5A">
        <w:trPr>
          <w:trHeight w:val="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0" w:type="dxa"/>
          </w:tcPr>
          <w:p w14:paraId="513C16D7" w14:textId="6765E758" w:rsidR="001765B8" w:rsidRPr="00214097" w:rsidRDefault="001765B8" w:rsidP="001765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urrent </w:t>
            </w:r>
            <w:r w:rsidR="007F2606">
              <w:rPr>
                <w:sz w:val="24"/>
                <w:szCs w:val="24"/>
              </w:rPr>
              <w:t>Application</w:t>
            </w:r>
            <w:r>
              <w:rPr>
                <w:sz w:val="24"/>
                <w:szCs w:val="24"/>
              </w:rPr>
              <w:t xml:space="preserve"> Version </w:t>
            </w:r>
          </w:p>
        </w:tc>
        <w:tc>
          <w:tcPr>
            <w:tcW w:w="6786" w:type="dxa"/>
          </w:tcPr>
          <w:p w14:paraId="09450F33" w14:textId="506E665A" w:rsidR="001765B8" w:rsidRPr="00214097" w:rsidRDefault="00E3484A" w:rsidP="001765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es not exist</w:t>
            </w:r>
          </w:p>
        </w:tc>
      </w:tr>
      <w:tr w:rsidR="005C7081" w14:paraId="60184794" w14:textId="77777777" w:rsidTr="00B62A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0" w:type="dxa"/>
          </w:tcPr>
          <w:p w14:paraId="6AA198F9" w14:textId="77777777" w:rsidR="001765B8" w:rsidRPr="00214097" w:rsidRDefault="001765B8" w:rsidP="001765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ocument </w:t>
            </w:r>
            <w:r w:rsidRPr="00214097">
              <w:rPr>
                <w:sz w:val="24"/>
                <w:szCs w:val="24"/>
              </w:rPr>
              <w:t xml:space="preserve">Revision </w:t>
            </w:r>
            <w:r w:rsidR="00FE290A">
              <w:rPr>
                <w:sz w:val="24"/>
                <w:szCs w:val="24"/>
              </w:rPr>
              <w:t>Number</w:t>
            </w:r>
          </w:p>
        </w:tc>
        <w:tc>
          <w:tcPr>
            <w:tcW w:w="6786" w:type="dxa"/>
          </w:tcPr>
          <w:p w14:paraId="5476794C" w14:textId="2052B7D9" w:rsidR="001765B8" w:rsidRPr="00214097" w:rsidRDefault="008D76EC" w:rsidP="001765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="00E3484A">
              <w:rPr>
                <w:sz w:val="24"/>
                <w:szCs w:val="24"/>
              </w:rPr>
              <w:t>1</w:t>
            </w:r>
          </w:p>
        </w:tc>
      </w:tr>
      <w:tr w:rsidR="005C7081" w14:paraId="38E96907" w14:textId="77777777" w:rsidTr="00B62A5A">
        <w:trPr>
          <w:trHeight w:val="3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60" w:type="dxa"/>
          </w:tcPr>
          <w:p w14:paraId="1E7ED2FB" w14:textId="77777777" w:rsidR="001765B8" w:rsidRPr="00214097" w:rsidRDefault="00FE290A" w:rsidP="001765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ocument </w:t>
            </w:r>
            <w:r w:rsidRPr="00214097">
              <w:rPr>
                <w:sz w:val="24"/>
                <w:szCs w:val="24"/>
              </w:rPr>
              <w:t xml:space="preserve">Revision </w:t>
            </w:r>
            <w:r w:rsidR="001765B8" w:rsidRPr="00214097">
              <w:rPr>
                <w:sz w:val="24"/>
                <w:szCs w:val="24"/>
              </w:rPr>
              <w:t xml:space="preserve">Date </w:t>
            </w:r>
          </w:p>
        </w:tc>
        <w:tc>
          <w:tcPr>
            <w:tcW w:w="6786" w:type="dxa"/>
          </w:tcPr>
          <w:p w14:paraId="0270B556" w14:textId="151EDF5F" w:rsidR="001765B8" w:rsidRPr="00214097" w:rsidRDefault="007F2606" w:rsidP="001765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th</w:t>
            </w:r>
            <w:r w:rsidR="00E3484A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June</w:t>
            </w:r>
            <w:r w:rsidR="00E3484A">
              <w:rPr>
                <w:sz w:val="24"/>
                <w:szCs w:val="24"/>
              </w:rPr>
              <w:t xml:space="preserve"> 2018</w:t>
            </w:r>
          </w:p>
        </w:tc>
      </w:tr>
    </w:tbl>
    <w:p w14:paraId="6D6F01A4" w14:textId="77777777" w:rsidR="00176C4B" w:rsidRDefault="00176C4B" w:rsidP="00176C4B"/>
    <w:p w14:paraId="569EE816" w14:textId="77777777" w:rsidR="00EE1461" w:rsidRDefault="00EE1461" w:rsidP="00176C4B"/>
    <w:p w14:paraId="293A8968" w14:textId="77777777" w:rsidR="00517672" w:rsidRPr="00D7791D" w:rsidRDefault="00517672" w:rsidP="00EB4FD6">
      <w:pPr>
        <w:pStyle w:val="Heading1"/>
      </w:pPr>
      <w:bookmarkStart w:id="0" w:name="_Toc516736979"/>
      <w:r w:rsidRPr="00D7791D">
        <w:lastRenderedPageBreak/>
        <w:t>Documentation History</w:t>
      </w:r>
      <w:bookmarkEnd w:id="0"/>
    </w:p>
    <w:p w14:paraId="45B62675" w14:textId="77777777" w:rsidR="00517672" w:rsidRDefault="00517672" w:rsidP="00517672">
      <w:pPr>
        <w:tabs>
          <w:tab w:val="left" w:pos="2280"/>
        </w:tabs>
      </w:pPr>
    </w:p>
    <w:tbl>
      <w:tblPr>
        <w:tblStyle w:val="GridTable1Light-Accent1"/>
        <w:tblW w:w="9900" w:type="dxa"/>
        <w:tblLook w:val="04A0" w:firstRow="1" w:lastRow="0" w:firstColumn="1" w:lastColumn="0" w:noHBand="0" w:noVBand="1"/>
      </w:tblPr>
      <w:tblGrid>
        <w:gridCol w:w="1529"/>
        <w:gridCol w:w="1588"/>
        <w:gridCol w:w="1774"/>
        <w:gridCol w:w="5009"/>
      </w:tblGrid>
      <w:tr w:rsidR="008D76EC" w:rsidRPr="00C40634" w14:paraId="31AE3E53" w14:textId="77777777" w:rsidTr="002D6C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9" w:type="dxa"/>
          </w:tcPr>
          <w:p w14:paraId="77EE41E0" w14:textId="77777777" w:rsidR="008D76EC" w:rsidRPr="008D76EC" w:rsidRDefault="008D76EC" w:rsidP="008D76EC">
            <w:pPr>
              <w:tabs>
                <w:tab w:val="left" w:pos="2280"/>
              </w:tabs>
              <w:jc w:val="center"/>
              <w:rPr>
                <w:bCs w:val="0"/>
                <w:color w:val="70AD47" w:themeColor="accent6"/>
                <w:sz w:val="24"/>
                <w:szCs w:val="24"/>
              </w:rPr>
            </w:pPr>
            <w:r w:rsidRPr="008D76EC">
              <w:rPr>
                <w:bCs w:val="0"/>
                <w:color w:val="70AD47" w:themeColor="accent6"/>
                <w:sz w:val="24"/>
                <w:szCs w:val="24"/>
              </w:rPr>
              <w:t>Document</w:t>
            </w:r>
          </w:p>
          <w:p w14:paraId="0A621362" w14:textId="77777777" w:rsidR="008D76EC" w:rsidRPr="008D76EC" w:rsidRDefault="008D76EC" w:rsidP="008D76EC">
            <w:pPr>
              <w:tabs>
                <w:tab w:val="left" w:pos="2280"/>
              </w:tabs>
              <w:jc w:val="center"/>
              <w:rPr>
                <w:color w:val="70AD47" w:themeColor="accent6"/>
                <w:sz w:val="24"/>
                <w:szCs w:val="24"/>
              </w:rPr>
            </w:pPr>
            <w:r w:rsidRPr="008D76EC">
              <w:rPr>
                <w:color w:val="70AD47" w:themeColor="accent6"/>
                <w:sz w:val="24"/>
                <w:szCs w:val="24"/>
              </w:rPr>
              <w:t>Revision</w:t>
            </w:r>
          </w:p>
        </w:tc>
        <w:tc>
          <w:tcPr>
            <w:tcW w:w="0" w:type="auto"/>
          </w:tcPr>
          <w:p w14:paraId="6F8E4461" w14:textId="77777777" w:rsidR="008D76EC" w:rsidRPr="008D76EC" w:rsidRDefault="008D76EC" w:rsidP="008D76EC">
            <w:pPr>
              <w:tabs>
                <w:tab w:val="left" w:pos="228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70AD47" w:themeColor="accent6"/>
                <w:sz w:val="24"/>
                <w:szCs w:val="24"/>
              </w:rPr>
            </w:pPr>
            <w:r w:rsidRPr="008D76EC">
              <w:rPr>
                <w:color w:val="70AD47" w:themeColor="accent6"/>
                <w:sz w:val="24"/>
                <w:szCs w:val="24"/>
              </w:rPr>
              <w:t xml:space="preserve">Written By </w:t>
            </w:r>
          </w:p>
        </w:tc>
        <w:tc>
          <w:tcPr>
            <w:tcW w:w="0" w:type="auto"/>
          </w:tcPr>
          <w:p w14:paraId="3FE23CC4" w14:textId="77777777" w:rsidR="008D76EC" w:rsidRPr="00C40634" w:rsidRDefault="008D76EC" w:rsidP="008D76EC">
            <w:pPr>
              <w:tabs>
                <w:tab w:val="left" w:pos="228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70AD47" w:themeColor="accent6"/>
                <w:sz w:val="24"/>
                <w:szCs w:val="24"/>
              </w:rPr>
            </w:pPr>
            <w:r w:rsidRPr="00C40634">
              <w:rPr>
                <w:color w:val="70AD47" w:themeColor="accent6"/>
                <w:sz w:val="24"/>
                <w:szCs w:val="24"/>
              </w:rPr>
              <w:t>Date</w:t>
            </w:r>
          </w:p>
        </w:tc>
        <w:tc>
          <w:tcPr>
            <w:tcW w:w="5009" w:type="dxa"/>
          </w:tcPr>
          <w:p w14:paraId="65420B09" w14:textId="77777777" w:rsidR="008D76EC" w:rsidRPr="00C40634" w:rsidRDefault="008D76EC" w:rsidP="008D76EC">
            <w:pPr>
              <w:tabs>
                <w:tab w:val="left" w:pos="2280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70AD47" w:themeColor="accent6"/>
                <w:sz w:val="24"/>
                <w:szCs w:val="24"/>
              </w:rPr>
            </w:pPr>
            <w:r>
              <w:rPr>
                <w:color w:val="70AD47" w:themeColor="accent6"/>
                <w:sz w:val="24"/>
                <w:szCs w:val="24"/>
              </w:rPr>
              <w:t>Comments</w:t>
            </w:r>
          </w:p>
        </w:tc>
      </w:tr>
      <w:tr w:rsidR="008D76EC" w:rsidRPr="00C40634" w14:paraId="0C9182AE" w14:textId="77777777" w:rsidTr="002D6C62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9" w:type="dxa"/>
          </w:tcPr>
          <w:p w14:paraId="0499B8C4" w14:textId="77777777" w:rsidR="008D76EC" w:rsidRPr="00C40634" w:rsidRDefault="008D76EC" w:rsidP="008D76EC">
            <w:pPr>
              <w:tabs>
                <w:tab w:val="left" w:pos="2280"/>
              </w:tabs>
              <w:spacing w:before="100" w:beforeAutospacing="1" w:after="100" w:afterAutospacing="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1</w:t>
            </w:r>
          </w:p>
        </w:tc>
        <w:tc>
          <w:tcPr>
            <w:tcW w:w="0" w:type="auto"/>
          </w:tcPr>
          <w:p w14:paraId="1851FD0A" w14:textId="37A6911F" w:rsidR="008D76EC" w:rsidRPr="00C40634" w:rsidRDefault="007F2606" w:rsidP="008D76EC">
            <w:pPr>
              <w:tabs>
                <w:tab w:val="left" w:pos="2280"/>
              </w:tabs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bid Esmail</w:t>
            </w:r>
            <w:r w:rsidR="008D76EC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1C652733" w14:textId="2BED7227" w:rsidR="008D76EC" w:rsidRPr="00C40634" w:rsidRDefault="007F2606" w:rsidP="008D76EC">
            <w:pPr>
              <w:tabs>
                <w:tab w:val="left" w:pos="2280"/>
              </w:tabs>
              <w:spacing w:before="100" w:beforeAutospacing="1" w:after="100" w:afterAutospacing="1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4 June </w:t>
            </w:r>
            <w:r w:rsidR="00E3484A">
              <w:rPr>
                <w:sz w:val="24"/>
                <w:szCs w:val="24"/>
              </w:rPr>
              <w:t>2018</w:t>
            </w:r>
          </w:p>
        </w:tc>
        <w:tc>
          <w:tcPr>
            <w:tcW w:w="5009" w:type="dxa"/>
          </w:tcPr>
          <w:p w14:paraId="6F9D9CB3" w14:textId="77777777" w:rsidR="008D76EC" w:rsidRPr="008D76EC" w:rsidRDefault="008D76EC" w:rsidP="005E33FC">
            <w:pPr>
              <w:pStyle w:val="ListParagraph"/>
              <w:numPr>
                <w:ilvl w:val="0"/>
                <w:numId w:val="3"/>
              </w:numPr>
              <w:tabs>
                <w:tab w:val="left" w:pos="2280"/>
              </w:tabs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raft</w:t>
            </w:r>
          </w:p>
        </w:tc>
      </w:tr>
    </w:tbl>
    <w:p w14:paraId="5088A4DD" w14:textId="77777777" w:rsidR="00517672" w:rsidRDefault="00517672" w:rsidP="00176C4B"/>
    <w:p w14:paraId="25298828" w14:textId="77777777" w:rsidR="00517672" w:rsidRDefault="00517672" w:rsidP="00176C4B"/>
    <w:p w14:paraId="45592027" w14:textId="77777777" w:rsidR="00517672" w:rsidRDefault="00517672" w:rsidP="00176C4B"/>
    <w:p w14:paraId="073345CC" w14:textId="77777777" w:rsidR="00517672" w:rsidRDefault="00517672" w:rsidP="00176C4B">
      <w:bookmarkStart w:id="1" w:name="_GoBack"/>
      <w:bookmarkEnd w:id="1"/>
    </w:p>
    <w:p w14:paraId="55095D7A" w14:textId="77777777" w:rsidR="00517672" w:rsidRDefault="00517672" w:rsidP="00176C4B"/>
    <w:p w14:paraId="6353FE44" w14:textId="77777777" w:rsidR="001A78BC" w:rsidRDefault="001A78BC" w:rsidP="00176C4B"/>
    <w:p w14:paraId="284E5497" w14:textId="77777777" w:rsidR="001A78BC" w:rsidRDefault="001A78BC" w:rsidP="00176C4B"/>
    <w:p w14:paraId="600FEF2F" w14:textId="77777777" w:rsidR="001A78BC" w:rsidRDefault="001A78BC" w:rsidP="00176C4B"/>
    <w:p w14:paraId="5E57BF1B" w14:textId="77777777" w:rsidR="001A78BC" w:rsidRDefault="001A78BC" w:rsidP="00176C4B"/>
    <w:p w14:paraId="674B5143" w14:textId="77777777" w:rsidR="001A78BC" w:rsidRDefault="001A78BC" w:rsidP="00176C4B"/>
    <w:p w14:paraId="4F796B1A" w14:textId="77777777" w:rsidR="001A78BC" w:rsidRDefault="001A78BC" w:rsidP="00176C4B"/>
    <w:p w14:paraId="000EB6A4" w14:textId="77777777" w:rsidR="001A78BC" w:rsidRDefault="001A78BC" w:rsidP="00176C4B"/>
    <w:p w14:paraId="4F815E29" w14:textId="77777777" w:rsidR="001A78BC" w:rsidRDefault="001A78BC" w:rsidP="00176C4B"/>
    <w:p w14:paraId="310627A9" w14:textId="77777777" w:rsidR="001A78BC" w:rsidRDefault="001A78BC" w:rsidP="00176C4B"/>
    <w:p w14:paraId="542C3A90" w14:textId="77777777" w:rsidR="001A78BC" w:rsidRDefault="001A78BC" w:rsidP="00176C4B"/>
    <w:p w14:paraId="3FCF7AAF" w14:textId="77777777" w:rsidR="001A78BC" w:rsidRDefault="001A78BC" w:rsidP="00176C4B"/>
    <w:p w14:paraId="15A25349" w14:textId="77777777" w:rsidR="00517672" w:rsidRDefault="00517672" w:rsidP="00176C4B"/>
    <w:p w14:paraId="0F61C47B" w14:textId="77777777" w:rsidR="00517672" w:rsidRDefault="00517672" w:rsidP="00176C4B"/>
    <w:p w14:paraId="34BB5590" w14:textId="77777777" w:rsidR="006C7343" w:rsidRDefault="006C7343" w:rsidP="00176C4B">
      <w:pPr>
        <w:jc w:val="center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60041068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1CE359B" w14:textId="77777777" w:rsidR="00C756CF" w:rsidRDefault="00C756CF">
          <w:pPr>
            <w:pStyle w:val="TOCHeading"/>
          </w:pPr>
          <w:r>
            <w:t>Contents</w:t>
          </w:r>
        </w:p>
        <w:p w14:paraId="2EEB28F1" w14:textId="77777777" w:rsidR="00C756CF" w:rsidRDefault="00C756CF" w:rsidP="00C756CF"/>
        <w:p w14:paraId="0E8E70C8" w14:textId="77777777" w:rsidR="00C756CF" w:rsidRPr="00C756CF" w:rsidRDefault="00C756CF" w:rsidP="00C756CF"/>
        <w:p w14:paraId="3C28FA03" w14:textId="4EE0F202" w:rsidR="009714D0" w:rsidRDefault="00C756C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6736979" w:history="1">
            <w:r w:rsidR="009714D0" w:rsidRPr="00B33E0B">
              <w:rPr>
                <w:rStyle w:val="Hyperlink"/>
                <w:noProof/>
              </w:rPr>
              <w:t>Documentation History</w:t>
            </w:r>
            <w:r w:rsidR="009714D0">
              <w:rPr>
                <w:noProof/>
                <w:webHidden/>
              </w:rPr>
              <w:tab/>
            </w:r>
            <w:r w:rsidR="009714D0">
              <w:rPr>
                <w:noProof/>
                <w:webHidden/>
              </w:rPr>
              <w:fldChar w:fldCharType="begin"/>
            </w:r>
            <w:r w:rsidR="009714D0">
              <w:rPr>
                <w:noProof/>
                <w:webHidden/>
              </w:rPr>
              <w:instrText xml:space="preserve"> PAGEREF _Toc516736979 \h </w:instrText>
            </w:r>
            <w:r w:rsidR="009714D0">
              <w:rPr>
                <w:noProof/>
                <w:webHidden/>
              </w:rPr>
            </w:r>
            <w:r w:rsidR="009714D0">
              <w:rPr>
                <w:noProof/>
                <w:webHidden/>
              </w:rPr>
              <w:fldChar w:fldCharType="separate"/>
            </w:r>
            <w:r w:rsidR="009714D0">
              <w:rPr>
                <w:noProof/>
                <w:webHidden/>
              </w:rPr>
              <w:t>2</w:t>
            </w:r>
            <w:r w:rsidR="009714D0">
              <w:rPr>
                <w:noProof/>
                <w:webHidden/>
              </w:rPr>
              <w:fldChar w:fldCharType="end"/>
            </w:r>
          </w:hyperlink>
        </w:p>
        <w:p w14:paraId="0B0C2C58" w14:textId="4C3BE325" w:rsidR="009714D0" w:rsidRDefault="009714D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6736980" w:history="1">
            <w:r w:rsidRPr="00B33E0B">
              <w:rPr>
                <w:rStyle w:val="Hyperlink"/>
                <w:noProof/>
              </w:rPr>
              <w:t>Pre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736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0DEAFB" w14:textId="34A40110" w:rsidR="009714D0" w:rsidRDefault="009714D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6736981" w:history="1">
            <w:r w:rsidRPr="00B33E0B">
              <w:rPr>
                <w:rStyle w:val="Hyperlink"/>
                <w:noProof/>
              </w:rPr>
              <w:t>Document 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736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FC962B" w14:textId="0A603B2A" w:rsidR="009714D0" w:rsidRDefault="009714D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6736982" w:history="1">
            <w:r w:rsidRPr="00B33E0B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736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19DA8A" w14:textId="47CA347C" w:rsidR="009714D0" w:rsidRDefault="009714D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6736983" w:history="1">
            <w:r w:rsidRPr="00B33E0B">
              <w:rPr>
                <w:rStyle w:val="Hyperlink"/>
                <w:noProof/>
              </w:rPr>
              <w:t>Background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736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E1E80D" w14:textId="03D4924A" w:rsidR="009714D0" w:rsidRDefault="009714D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6736984" w:history="1">
            <w:r w:rsidRPr="00B33E0B">
              <w:rPr>
                <w:rStyle w:val="Hyperlink"/>
                <w:noProof/>
              </w:rPr>
              <w:t>Application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736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9027BF" w14:textId="6FB47D74" w:rsidR="009714D0" w:rsidRDefault="009714D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6736985" w:history="1">
            <w:r w:rsidRPr="00B33E0B">
              <w:rPr>
                <w:rStyle w:val="Hyperlink"/>
                <w:noProof/>
              </w:rPr>
              <w:t>Featur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736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5188E0" w14:textId="69130537" w:rsidR="009714D0" w:rsidRDefault="009714D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6736986" w:history="1">
            <w:r w:rsidRPr="00B33E0B">
              <w:rPr>
                <w:rStyle w:val="Hyperlink"/>
                <w:noProof/>
              </w:rPr>
              <w:t>Feature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736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FCE5F2" w14:textId="12AFABCB" w:rsidR="009714D0" w:rsidRDefault="009714D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6736987" w:history="1">
            <w:r w:rsidRPr="00B33E0B">
              <w:rPr>
                <w:rStyle w:val="Hyperlink"/>
                <w:noProof/>
              </w:rPr>
              <w:t>User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736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0E5652" w14:textId="01122CAD" w:rsidR="009714D0" w:rsidRDefault="009714D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6736988" w:history="1">
            <w:r w:rsidRPr="00B33E0B">
              <w:rPr>
                <w:rStyle w:val="Hyperlink"/>
                <w:noProof/>
              </w:rPr>
              <w:t>Graphical User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736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1266B9" w14:textId="3877AA6F" w:rsidR="009714D0" w:rsidRDefault="009714D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6736989" w:history="1">
            <w:r w:rsidRPr="00B33E0B">
              <w:rPr>
                <w:rStyle w:val="Hyperlink"/>
                <w:noProof/>
              </w:rPr>
              <w:t>Hea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736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FBA65D" w14:textId="730011E5" w:rsidR="009714D0" w:rsidRDefault="009714D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6736990" w:history="1">
            <w:r w:rsidRPr="00B33E0B">
              <w:rPr>
                <w:rStyle w:val="Hyperlink"/>
                <w:noProof/>
              </w:rPr>
              <w:t>Main t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736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2A31D9" w14:textId="1A75FC0A" w:rsidR="009714D0" w:rsidRDefault="009714D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6736991" w:history="1">
            <w:r w:rsidRPr="00B33E0B">
              <w:rPr>
                <w:rStyle w:val="Hyperlink"/>
                <w:noProof/>
              </w:rPr>
              <w:t>Settings t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736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73989" w14:textId="64A5C130" w:rsidR="009714D0" w:rsidRDefault="009714D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6736992" w:history="1">
            <w:r w:rsidRPr="00B33E0B">
              <w:rPr>
                <w:rStyle w:val="Hyperlink"/>
                <w:noProof/>
              </w:rPr>
              <w:t>Important Points to Discu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736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F6FF3A" w14:textId="7798279B" w:rsidR="009714D0" w:rsidRDefault="009714D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6736993" w:history="1">
            <w:r w:rsidRPr="00B33E0B">
              <w:rPr>
                <w:rStyle w:val="Hyperlink"/>
                <w:noProof/>
              </w:rPr>
              <w:t>Potential Issues and workarou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736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AA58B2" w14:textId="2DAC4390" w:rsidR="009714D0" w:rsidRDefault="009714D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6736994" w:history="1">
            <w:r w:rsidRPr="00B33E0B">
              <w:rPr>
                <w:rStyle w:val="Hyperlink"/>
                <w:noProof/>
              </w:rPr>
              <w:t>Issu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736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196B9F" w14:textId="39B796D1" w:rsidR="009714D0" w:rsidRDefault="009714D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6736995" w:history="1">
            <w:r w:rsidRPr="00B33E0B">
              <w:rPr>
                <w:rStyle w:val="Hyperlink"/>
                <w:noProof/>
              </w:rPr>
              <w:t>Issue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736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27ADED" w14:textId="118BD2F7" w:rsidR="00C756CF" w:rsidRDefault="00C756CF">
          <w:r>
            <w:rPr>
              <w:b/>
              <w:bCs/>
              <w:noProof/>
            </w:rPr>
            <w:fldChar w:fldCharType="end"/>
          </w:r>
        </w:p>
      </w:sdtContent>
    </w:sdt>
    <w:p w14:paraId="534855E2" w14:textId="77777777" w:rsidR="00C756CF" w:rsidRDefault="00C756CF" w:rsidP="00176C4B"/>
    <w:p w14:paraId="19139173" w14:textId="77777777" w:rsidR="00C756CF" w:rsidRDefault="00C756CF" w:rsidP="00176C4B"/>
    <w:p w14:paraId="1EBFB428" w14:textId="77777777" w:rsidR="00A069F3" w:rsidRDefault="00A069F3" w:rsidP="00176C4B"/>
    <w:p w14:paraId="3B6F3208" w14:textId="77777777" w:rsidR="00E34179" w:rsidRDefault="00E34179" w:rsidP="00E34179">
      <w:pPr>
        <w:pStyle w:val="Heading1"/>
        <w:jc w:val="center"/>
      </w:pPr>
      <w:bookmarkStart w:id="2" w:name="_Toc516736980"/>
      <w:r>
        <w:lastRenderedPageBreak/>
        <w:t>Preface</w:t>
      </w:r>
      <w:bookmarkEnd w:id="2"/>
    </w:p>
    <w:p w14:paraId="33DF2C08" w14:textId="77777777" w:rsidR="00E34179" w:rsidRDefault="00E34179" w:rsidP="0052698D"/>
    <w:p w14:paraId="13A9018E" w14:textId="77777777" w:rsidR="00E34179" w:rsidRDefault="00E34179" w:rsidP="00E34179">
      <w:pPr>
        <w:pStyle w:val="Heading2"/>
      </w:pPr>
      <w:bookmarkStart w:id="3" w:name="_Toc516736981"/>
      <w:r>
        <w:t>Document Purpose</w:t>
      </w:r>
      <w:bookmarkEnd w:id="3"/>
    </w:p>
    <w:p w14:paraId="55AD6579" w14:textId="77777777" w:rsidR="00196E9E" w:rsidRDefault="00196E9E" w:rsidP="00196E9E">
      <w:r>
        <w:tab/>
      </w:r>
    </w:p>
    <w:p w14:paraId="711FFD87" w14:textId="74F60C7F" w:rsidR="00CA11E8" w:rsidRDefault="00196E9E" w:rsidP="009720B3">
      <w:r>
        <w:t>The p</w:t>
      </w:r>
      <w:r w:rsidR="00F817BA">
        <w:t xml:space="preserve">urpose of this document is to </w:t>
      </w:r>
      <w:r w:rsidR="007F2606">
        <w:t>explain the Smart Cradle Sample application functionality</w:t>
      </w:r>
    </w:p>
    <w:p w14:paraId="734E1FD2" w14:textId="77777777" w:rsidR="00612CDB" w:rsidRPr="009B12B6" w:rsidRDefault="00E34179" w:rsidP="009B12B6">
      <w:pPr>
        <w:pStyle w:val="Heading1"/>
        <w:jc w:val="center"/>
      </w:pPr>
      <w:bookmarkStart w:id="4" w:name="_Toc516736982"/>
      <w:r>
        <w:lastRenderedPageBreak/>
        <w:t>I</w:t>
      </w:r>
      <w:r w:rsidR="00AE704A" w:rsidRPr="009B12B6">
        <w:t>ntroduction</w:t>
      </w:r>
      <w:bookmarkEnd w:id="4"/>
    </w:p>
    <w:p w14:paraId="1727BE31" w14:textId="77777777" w:rsidR="00612CDB" w:rsidRPr="00612CDB" w:rsidRDefault="00612CDB" w:rsidP="00612CDB"/>
    <w:p w14:paraId="6AB81DDD" w14:textId="77777777" w:rsidR="003E460B" w:rsidRPr="003E460B" w:rsidRDefault="00260393" w:rsidP="003E460B">
      <w:pPr>
        <w:pStyle w:val="Heading2"/>
      </w:pPr>
      <w:bookmarkStart w:id="5" w:name="_Toc516736983"/>
      <w:r>
        <w:t>Background Information</w:t>
      </w:r>
      <w:bookmarkEnd w:id="5"/>
    </w:p>
    <w:p w14:paraId="2A4A0641" w14:textId="03C16A05" w:rsidR="00F01EB2" w:rsidRDefault="007F2606" w:rsidP="00F01EB2">
      <w:p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TODO: Discuss Hardware library and Vehicle Bus Library</w:t>
      </w:r>
      <w:r w:rsidR="00FE10CD">
        <w:rPr>
          <w:sz w:val="24"/>
          <w:szCs w:val="24"/>
        </w:rPr>
        <w:t xml:space="preserve"> and Dock receiver</w:t>
      </w:r>
    </w:p>
    <w:p w14:paraId="25EAF13E" w14:textId="77777777" w:rsidR="00B43275" w:rsidRDefault="00B43275" w:rsidP="00B43275">
      <w:pPr>
        <w:pStyle w:val="ListParagraph"/>
        <w:spacing w:line="276" w:lineRule="auto"/>
        <w:ind w:left="1080"/>
        <w:jc w:val="both"/>
        <w:rPr>
          <w:noProof/>
          <w:sz w:val="24"/>
          <w:szCs w:val="24"/>
        </w:rPr>
      </w:pPr>
    </w:p>
    <w:p w14:paraId="1C179D41" w14:textId="1CDFFC47" w:rsidR="00B43275" w:rsidRPr="00CF57C4" w:rsidRDefault="00463181" w:rsidP="00CF57C4">
      <w:pPr>
        <w:pStyle w:val="Heading2"/>
        <w:rPr>
          <w:noProof/>
        </w:rPr>
      </w:pPr>
      <w:bookmarkStart w:id="6" w:name="_Toc516736984"/>
      <w:r>
        <w:rPr>
          <w:noProof/>
        </w:rPr>
        <w:t>Application Features</w:t>
      </w:r>
      <w:bookmarkEnd w:id="6"/>
    </w:p>
    <w:p w14:paraId="50F87777" w14:textId="1DDE66D9" w:rsidR="00B17EC2" w:rsidRPr="00E164AB" w:rsidRDefault="009E4210" w:rsidP="00B43275">
      <w:pPr>
        <w:pStyle w:val="Heading3"/>
      </w:pPr>
      <w:bookmarkStart w:id="7" w:name="_Toc516736985"/>
      <w:r>
        <w:t>Feature 1</w:t>
      </w:r>
      <w:bookmarkEnd w:id="7"/>
    </w:p>
    <w:p w14:paraId="32ED25AD" w14:textId="77777777" w:rsidR="00B17EC2" w:rsidRPr="00E164AB" w:rsidRDefault="00B17EC2" w:rsidP="00E164AB">
      <w:pPr>
        <w:pStyle w:val="ListParagraph"/>
        <w:ind w:left="1080"/>
        <w:jc w:val="both"/>
        <w:rPr>
          <w:sz w:val="24"/>
          <w:szCs w:val="24"/>
        </w:rPr>
      </w:pPr>
    </w:p>
    <w:p w14:paraId="4ECB30B8" w14:textId="602ACEB1" w:rsidR="00B17EC2" w:rsidRDefault="009E4210" w:rsidP="00B43275">
      <w:pPr>
        <w:pStyle w:val="Heading3"/>
      </w:pPr>
      <w:bookmarkStart w:id="8" w:name="_Toc516736986"/>
      <w:r>
        <w:t>Feature 2</w:t>
      </w:r>
      <w:bookmarkEnd w:id="8"/>
    </w:p>
    <w:p w14:paraId="4378B242" w14:textId="76E7BEC1" w:rsidR="00545A27" w:rsidRDefault="00545A27" w:rsidP="00D720C6"/>
    <w:p w14:paraId="5E49BB97" w14:textId="3BB3C35B" w:rsidR="00414795" w:rsidRDefault="009714D0" w:rsidP="007B6BC2">
      <w:pPr>
        <w:pStyle w:val="Heading1"/>
      </w:pPr>
      <w:bookmarkStart w:id="9" w:name="_Toc516736987"/>
      <w:r>
        <w:lastRenderedPageBreak/>
        <w:t>U</w:t>
      </w:r>
      <w:r w:rsidR="007B6BC2">
        <w:t xml:space="preserve">ser </w:t>
      </w:r>
      <w:r>
        <w:t>I</w:t>
      </w:r>
      <w:r w:rsidR="007B6BC2">
        <w:t>nterface</w:t>
      </w:r>
      <w:bookmarkEnd w:id="9"/>
    </w:p>
    <w:p w14:paraId="49D28AA1" w14:textId="77777777" w:rsidR="009714D0" w:rsidRDefault="009714D0" w:rsidP="007B6BC2">
      <w:pPr>
        <w:pStyle w:val="Heading2"/>
      </w:pPr>
    </w:p>
    <w:p w14:paraId="4CB583F9" w14:textId="46BFDEC8" w:rsidR="007B6BC2" w:rsidRDefault="007B6BC2" w:rsidP="007B6BC2">
      <w:pPr>
        <w:pStyle w:val="Heading2"/>
      </w:pPr>
      <w:bookmarkStart w:id="10" w:name="_Toc516736988"/>
      <w:r>
        <w:t>Graphical User Interface</w:t>
      </w:r>
      <w:bookmarkEnd w:id="10"/>
    </w:p>
    <w:p w14:paraId="09C3AFD6" w14:textId="549EE404" w:rsidR="007B6BC2" w:rsidRPr="007B6BC2" w:rsidRDefault="007B6BC2" w:rsidP="007B6BC2">
      <w:r>
        <w:t>The graphical user interface will be tabbed with a standard Android header.</w:t>
      </w:r>
    </w:p>
    <w:p w14:paraId="29F23B86" w14:textId="6F0CF3CD" w:rsidR="00414795" w:rsidRDefault="00414795" w:rsidP="00414795">
      <w:pPr>
        <w:pStyle w:val="Heading3"/>
      </w:pPr>
      <w:bookmarkStart w:id="11" w:name="_Toc516736989"/>
      <w:r>
        <w:t>Header</w:t>
      </w:r>
      <w:bookmarkEnd w:id="11"/>
    </w:p>
    <w:p w14:paraId="65BA17CE" w14:textId="3635684B" w:rsidR="00414795" w:rsidRDefault="00414795" w:rsidP="00414795">
      <w:pPr>
        <w:pStyle w:val="Heading3"/>
      </w:pPr>
      <w:bookmarkStart w:id="12" w:name="_Toc516736990"/>
      <w:r>
        <w:t>Main tab</w:t>
      </w:r>
      <w:bookmarkEnd w:id="12"/>
    </w:p>
    <w:p w14:paraId="27C2CC31" w14:textId="4D6B6CCE" w:rsidR="007B6BC2" w:rsidRDefault="007B6BC2" w:rsidP="007B6BC2">
      <w:pPr>
        <w:pStyle w:val="Heading3"/>
      </w:pPr>
      <w:bookmarkStart w:id="13" w:name="_Toc516736991"/>
      <w:r>
        <w:t>Settings tab</w:t>
      </w:r>
      <w:bookmarkEnd w:id="13"/>
    </w:p>
    <w:p w14:paraId="30EA2ADC" w14:textId="7A5A44C2" w:rsidR="007B6BC2" w:rsidRDefault="007B6BC2" w:rsidP="007B6BC2"/>
    <w:p w14:paraId="740CCA59" w14:textId="4AADF704" w:rsidR="009714D0" w:rsidRDefault="009714D0" w:rsidP="009714D0">
      <w:pPr>
        <w:pStyle w:val="Heading1"/>
      </w:pPr>
      <w:bookmarkStart w:id="14" w:name="_Toc516736992"/>
      <w:r>
        <w:lastRenderedPageBreak/>
        <w:t>Important Points to Discuss</w:t>
      </w:r>
      <w:bookmarkEnd w:id="14"/>
    </w:p>
    <w:p w14:paraId="0EEA1F4F" w14:textId="2BB90C02" w:rsidR="009714D0" w:rsidRDefault="009714D0" w:rsidP="007B6BC2"/>
    <w:p w14:paraId="750E61E5" w14:textId="1827D05C" w:rsidR="009973FE" w:rsidRDefault="009973FE" w:rsidP="007B6BC2">
      <w:r>
        <w:t>Dock Receiver addition in Android Manifest.xml</w:t>
      </w:r>
    </w:p>
    <w:p w14:paraId="12D9FECC" w14:textId="77777777" w:rsidR="00FE10CD" w:rsidRDefault="00FE10CD" w:rsidP="00FE10CD">
      <w:pPr>
        <w:pStyle w:val="HTMLPreformatted"/>
        <w:shd w:val="clear" w:color="auto" w:fill="2B2B2B"/>
        <w:rPr>
          <w:color w:val="A9B7C6"/>
          <w:sz w:val="18"/>
          <w:szCs w:val="18"/>
        </w:rPr>
      </w:pPr>
      <w:r>
        <w:rPr>
          <w:color w:val="E8BF6A"/>
          <w:sz w:val="18"/>
          <w:szCs w:val="18"/>
        </w:rPr>
        <w:t>&lt;receiver</w:t>
      </w:r>
      <w:r>
        <w:rPr>
          <w:color w:val="E8BF6A"/>
          <w:sz w:val="18"/>
          <w:szCs w:val="18"/>
        </w:rPr>
        <w:br/>
        <w:t xml:space="preserve">    </w:t>
      </w:r>
      <w:r>
        <w:rPr>
          <w:color w:val="9876AA"/>
          <w:sz w:val="18"/>
          <w:szCs w:val="18"/>
        </w:rPr>
        <w:t>android</w:t>
      </w:r>
      <w:r>
        <w:rPr>
          <w:color w:val="BABABA"/>
          <w:sz w:val="18"/>
          <w:szCs w:val="18"/>
        </w:rPr>
        <w:t>:name=</w:t>
      </w:r>
      <w:r>
        <w:rPr>
          <w:color w:val="6A8759"/>
          <w:sz w:val="18"/>
          <w:szCs w:val="18"/>
        </w:rPr>
        <w:t>"</w:t>
      </w:r>
      <w:proofErr w:type="gramStart"/>
      <w:r>
        <w:rPr>
          <w:color w:val="6A8759"/>
          <w:sz w:val="18"/>
          <w:szCs w:val="18"/>
        </w:rPr>
        <w:t>com.micronet</w:t>
      </w:r>
      <w:proofErr w:type="gramEnd"/>
      <w:r>
        <w:rPr>
          <w:color w:val="6A8759"/>
          <w:sz w:val="18"/>
          <w:szCs w:val="18"/>
        </w:rPr>
        <w:t>_inc.smarthubsampleapp.receivers.DockStateReceiver"</w:t>
      </w:r>
      <w:r>
        <w:rPr>
          <w:color w:val="6A8759"/>
          <w:sz w:val="18"/>
          <w:szCs w:val="18"/>
        </w:rPr>
        <w:br/>
        <w:t xml:space="preserve">    </w:t>
      </w:r>
      <w:proofErr w:type="spellStart"/>
      <w:r>
        <w:rPr>
          <w:color w:val="9876AA"/>
          <w:sz w:val="18"/>
          <w:szCs w:val="18"/>
        </w:rPr>
        <w:t>android</w:t>
      </w:r>
      <w:r>
        <w:rPr>
          <w:color w:val="BABABA"/>
          <w:sz w:val="18"/>
          <w:szCs w:val="18"/>
        </w:rPr>
        <w:t>:enabled</w:t>
      </w:r>
      <w:proofErr w:type="spellEnd"/>
      <w:r>
        <w:rPr>
          <w:color w:val="BABABA"/>
          <w:sz w:val="18"/>
          <w:szCs w:val="18"/>
        </w:rPr>
        <w:t>=</w:t>
      </w:r>
      <w:r>
        <w:rPr>
          <w:color w:val="6A8759"/>
          <w:sz w:val="18"/>
          <w:szCs w:val="18"/>
        </w:rPr>
        <w:t>"true"</w:t>
      </w:r>
      <w:r>
        <w:rPr>
          <w:color w:val="6A8759"/>
          <w:sz w:val="18"/>
          <w:szCs w:val="18"/>
        </w:rPr>
        <w:br/>
        <w:t xml:space="preserve">    </w:t>
      </w:r>
      <w:proofErr w:type="spellStart"/>
      <w:r>
        <w:rPr>
          <w:color w:val="9876AA"/>
          <w:sz w:val="18"/>
          <w:szCs w:val="18"/>
        </w:rPr>
        <w:t>android</w:t>
      </w:r>
      <w:r>
        <w:rPr>
          <w:color w:val="BABABA"/>
          <w:sz w:val="18"/>
          <w:szCs w:val="18"/>
        </w:rPr>
        <w:t>:exported</w:t>
      </w:r>
      <w:proofErr w:type="spellEnd"/>
      <w:r>
        <w:rPr>
          <w:color w:val="BABABA"/>
          <w:sz w:val="18"/>
          <w:szCs w:val="18"/>
        </w:rPr>
        <w:t>=</w:t>
      </w:r>
      <w:r>
        <w:rPr>
          <w:color w:val="6A8759"/>
          <w:sz w:val="18"/>
          <w:szCs w:val="18"/>
        </w:rPr>
        <w:t>"true"</w:t>
      </w:r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 &lt;intent-filter&gt;</w:t>
      </w:r>
      <w:r>
        <w:rPr>
          <w:color w:val="E8BF6A"/>
          <w:sz w:val="18"/>
          <w:szCs w:val="18"/>
        </w:rPr>
        <w:br/>
        <w:t xml:space="preserve">        &lt;action </w:t>
      </w:r>
      <w:proofErr w:type="spellStart"/>
      <w:r>
        <w:rPr>
          <w:color w:val="9876AA"/>
          <w:sz w:val="18"/>
          <w:szCs w:val="18"/>
        </w:rPr>
        <w:t>android</w:t>
      </w:r>
      <w:r>
        <w:rPr>
          <w:color w:val="BABABA"/>
          <w:sz w:val="18"/>
          <w:szCs w:val="18"/>
        </w:rPr>
        <w:t>:name</w:t>
      </w:r>
      <w:proofErr w:type="spellEnd"/>
      <w:r>
        <w:rPr>
          <w:color w:val="BABABA"/>
          <w:sz w:val="18"/>
          <w:szCs w:val="18"/>
        </w:rPr>
        <w:t>=</w:t>
      </w:r>
      <w:r>
        <w:rPr>
          <w:color w:val="6A8759"/>
          <w:sz w:val="18"/>
          <w:szCs w:val="18"/>
        </w:rPr>
        <w:t>"</w:t>
      </w:r>
      <w:proofErr w:type="spellStart"/>
      <w:r>
        <w:rPr>
          <w:color w:val="6A8759"/>
          <w:sz w:val="18"/>
          <w:szCs w:val="18"/>
        </w:rPr>
        <w:t>android.intent.action.ACTION_DOCK_EVENT</w:t>
      </w:r>
      <w:proofErr w:type="spellEnd"/>
      <w:r>
        <w:rPr>
          <w:color w:val="6A8759"/>
          <w:sz w:val="18"/>
          <w:szCs w:val="18"/>
        </w:rPr>
        <w:t>"</w:t>
      </w:r>
      <w:r>
        <w:rPr>
          <w:color w:val="E8BF6A"/>
          <w:sz w:val="18"/>
          <w:szCs w:val="18"/>
        </w:rPr>
        <w:t>/&gt;</w:t>
      </w:r>
      <w:r>
        <w:rPr>
          <w:color w:val="E8BF6A"/>
          <w:sz w:val="18"/>
          <w:szCs w:val="18"/>
        </w:rPr>
        <w:br/>
        <w:t xml:space="preserve">    &lt;/intent-filter&gt;</w:t>
      </w:r>
      <w:r>
        <w:rPr>
          <w:color w:val="E8BF6A"/>
          <w:sz w:val="18"/>
          <w:szCs w:val="18"/>
        </w:rPr>
        <w:br/>
        <w:t>&lt;/receiver&gt;</w:t>
      </w:r>
    </w:p>
    <w:p w14:paraId="4A711BCF" w14:textId="50108836" w:rsidR="009973FE" w:rsidRDefault="009973FE" w:rsidP="007B6BC2"/>
    <w:p w14:paraId="254670FC" w14:textId="7F4A1656" w:rsidR="00FE10CD" w:rsidRDefault="00FE10CD" w:rsidP="007B6BC2">
      <w:r>
        <w:t xml:space="preserve">Discuss creating </w:t>
      </w:r>
      <w:proofErr w:type="spellStart"/>
      <w:r>
        <w:t>Micronet</w:t>
      </w:r>
      <w:proofErr w:type="spellEnd"/>
      <w:r>
        <w:t xml:space="preserve"> Hardware Interface</w:t>
      </w:r>
    </w:p>
    <w:p w14:paraId="330C6F93" w14:textId="77777777" w:rsidR="00FE10CD" w:rsidRDefault="00FE10CD" w:rsidP="007B6BC2"/>
    <w:p w14:paraId="0F0F5EAF" w14:textId="77777777" w:rsidR="009714D0" w:rsidRPr="007B6BC2" w:rsidRDefault="009714D0" w:rsidP="007B6BC2"/>
    <w:p w14:paraId="684BC48E" w14:textId="1DA4F67A" w:rsidR="00823C40" w:rsidRDefault="00FC505E" w:rsidP="009B12B6">
      <w:pPr>
        <w:pStyle w:val="Heading1"/>
        <w:jc w:val="center"/>
      </w:pPr>
      <w:bookmarkStart w:id="15" w:name="_Toc516736993"/>
      <w:r>
        <w:lastRenderedPageBreak/>
        <w:t>Potential Issues</w:t>
      </w:r>
      <w:r w:rsidR="00EB19B6">
        <w:t xml:space="preserve"> and workarounds</w:t>
      </w:r>
      <w:bookmarkEnd w:id="15"/>
    </w:p>
    <w:p w14:paraId="3DC07BA4" w14:textId="77777777" w:rsidR="009B12B6" w:rsidRDefault="009B12B6" w:rsidP="009B12B6">
      <w:pPr>
        <w:pStyle w:val="ListParagraph"/>
        <w:spacing w:line="276" w:lineRule="auto"/>
        <w:ind w:left="735"/>
        <w:rPr>
          <w:sz w:val="24"/>
          <w:szCs w:val="24"/>
        </w:rPr>
      </w:pPr>
    </w:p>
    <w:p w14:paraId="648AD623" w14:textId="4A83E55D" w:rsidR="00302E74" w:rsidRDefault="007F2606" w:rsidP="009B12B6">
      <w:pPr>
        <w:pStyle w:val="Heading2"/>
      </w:pPr>
      <w:bookmarkStart w:id="16" w:name="_Toc516736994"/>
      <w:r>
        <w:t>Issue 1</w:t>
      </w:r>
      <w:bookmarkEnd w:id="16"/>
    </w:p>
    <w:p w14:paraId="43281596" w14:textId="65687FA7" w:rsidR="007323B7" w:rsidRDefault="007F2606" w:rsidP="007323B7">
      <w:pPr>
        <w:pStyle w:val="Heading2"/>
      </w:pPr>
      <w:bookmarkStart w:id="17" w:name="_Toc516736995"/>
      <w:r>
        <w:t>Issue 2</w:t>
      </w:r>
      <w:bookmarkEnd w:id="17"/>
    </w:p>
    <w:p w14:paraId="0338AE8E" w14:textId="0592CA0B" w:rsidR="007323B7" w:rsidRPr="007323B7" w:rsidRDefault="007323B7" w:rsidP="007323B7"/>
    <w:sectPr w:rsidR="007323B7" w:rsidRPr="007323B7" w:rsidSect="00FD494E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pgBorders w:display="firstPage" w:offsetFrom="page">
        <w:top w:val="single" w:sz="4" w:space="24" w:color="7030A0"/>
        <w:left w:val="single" w:sz="4" w:space="24" w:color="7030A0"/>
        <w:bottom w:val="single" w:sz="4" w:space="24" w:color="7030A0"/>
        <w:right w:val="single" w:sz="4" w:space="24" w:color="7030A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C8B065" w14:textId="77777777" w:rsidR="00BB5705" w:rsidRDefault="00BB5705" w:rsidP="00AE3BA0">
      <w:pPr>
        <w:spacing w:after="0" w:line="240" w:lineRule="auto"/>
      </w:pPr>
      <w:r>
        <w:separator/>
      </w:r>
    </w:p>
  </w:endnote>
  <w:endnote w:type="continuationSeparator" w:id="0">
    <w:p w14:paraId="3621791D" w14:textId="77777777" w:rsidR="00BB5705" w:rsidRDefault="00BB5705" w:rsidP="00AE3B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61484F" w14:textId="77777777" w:rsidR="00A92789" w:rsidRDefault="00A92789">
    <w:pPr>
      <w:pStyle w:val="Footer"/>
    </w:pPr>
    <w:r>
      <w:tab/>
    </w:r>
    <w:r>
      <w:tab/>
      <w:t xml:space="preserve">Micronet Inc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FA5386" w14:textId="77777777" w:rsidR="00BB5705" w:rsidRDefault="00BB5705" w:rsidP="00AE3BA0">
      <w:pPr>
        <w:spacing w:after="0" w:line="240" w:lineRule="auto"/>
      </w:pPr>
      <w:r>
        <w:separator/>
      </w:r>
    </w:p>
  </w:footnote>
  <w:footnote w:type="continuationSeparator" w:id="0">
    <w:p w14:paraId="1C6B8A6E" w14:textId="77777777" w:rsidR="00BB5705" w:rsidRDefault="00BB5705" w:rsidP="00AE3B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2465825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22E04B1" w14:textId="77777777" w:rsidR="00A92789" w:rsidRDefault="00A9278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  <w:p w14:paraId="1A76F2DD" w14:textId="77777777" w:rsidR="00A92789" w:rsidRDefault="00A927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8118A"/>
    <w:multiLevelType w:val="hybridMultilevel"/>
    <w:tmpl w:val="CC0A23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F6796"/>
    <w:multiLevelType w:val="hybridMultilevel"/>
    <w:tmpl w:val="5F6C11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C6B41"/>
    <w:multiLevelType w:val="hybridMultilevel"/>
    <w:tmpl w:val="E1ECBC8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C391CCC"/>
    <w:multiLevelType w:val="hybridMultilevel"/>
    <w:tmpl w:val="973430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40E9B"/>
    <w:multiLevelType w:val="hybridMultilevel"/>
    <w:tmpl w:val="0534E4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9B42B9"/>
    <w:multiLevelType w:val="hybridMultilevel"/>
    <w:tmpl w:val="FEC4318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92A1511"/>
    <w:multiLevelType w:val="hybridMultilevel"/>
    <w:tmpl w:val="A9CEDEE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FC15760"/>
    <w:multiLevelType w:val="hybridMultilevel"/>
    <w:tmpl w:val="9EE654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7102D7"/>
    <w:multiLevelType w:val="hybridMultilevel"/>
    <w:tmpl w:val="2B7A4CF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6D147B6"/>
    <w:multiLevelType w:val="hybridMultilevel"/>
    <w:tmpl w:val="F4B2FF60"/>
    <w:lvl w:ilvl="0" w:tplc="2C06469A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F5754D7"/>
    <w:multiLevelType w:val="hybridMultilevel"/>
    <w:tmpl w:val="4F6A29D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1C50ADB"/>
    <w:multiLevelType w:val="hybridMultilevel"/>
    <w:tmpl w:val="49D02C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F44B70"/>
    <w:multiLevelType w:val="hybridMultilevel"/>
    <w:tmpl w:val="766EEB68"/>
    <w:lvl w:ilvl="0" w:tplc="E6D884F0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6E4EE7"/>
    <w:multiLevelType w:val="hybridMultilevel"/>
    <w:tmpl w:val="1A9C4DFA"/>
    <w:lvl w:ilvl="0" w:tplc="ED24187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617F7E"/>
    <w:multiLevelType w:val="hybridMultilevel"/>
    <w:tmpl w:val="FCFCF77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5" w15:restartNumberingAfterBreak="0">
    <w:nsid w:val="58340B91"/>
    <w:multiLevelType w:val="hybridMultilevel"/>
    <w:tmpl w:val="FB36FA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147C9D"/>
    <w:multiLevelType w:val="hybridMultilevel"/>
    <w:tmpl w:val="CEC28E20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6426576F"/>
    <w:multiLevelType w:val="hybridMultilevel"/>
    <w:tmpl w:val="42983F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147F94"/>
    <w:multiLevelType w:val="hybridMultilevel"/>
    <w:tmpl w:val="B4C45302"/>
    <w:lvl w:ilvl="0" w:tplc="7AAA2FA8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7839655D"/>
    <w:multiLevelType w:val="hybridMultilevel"/>
    <w:tmpl w:val="93D030A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7AE042A1"/>
    <w:multiLevelType w:val="hybridMultilevel"/>
    <w:tmpl w:val="A2342DDA"/>
    <w:lvl w:ilvl="0" w:tplc="FA9235C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B676610"/>
    <w:multiLevelType w:val="hybridMultilevel"/>
    <w:tmpl w:val="4AC4CB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616147"/>
    <w:multiLevelType w:val="hybridMultilevel"/>
    <w:tmpl w:val="4B92B7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E112D17"/>
    <w:multiLevelType w:val="hybridMultilevel"/>
    <w:tmpl w:val="14EE59C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3"/>
  </w:num>
  <w:num w:numId="4">
    <w:abstractNumId w:val="8"/>
  </w:num>
  <w:num w:numId="5">
    <w:abstractNumId w:val="6"/>
  </w:num>
  <w:num w:numId="6">
    <w:abstractNumId w:val="5"/>
  </w:num>
  <w:num w:numId="7">
    <w:abstractNumId w:val="11"/>
  </w:num>
  <w:num w:numId="8">
    <w:abstractNumId w:val="4"/>
  </w:num>
  <w:num w:numId="9">
    <w:abstractNumId w:val="23"/>
  </w:num>
  <w:num w:numId="10">
    <w:abstractNumId w:val="19"/>
  </w:num>
  <w:num w:numId="11">
    <w:abstractNumId w:val="16"/>
  </w:num>
  <w:num w:numId="12">
    <w:abstractNumId w:val="1"/>
  </w:num>
  <w:num w:numId="13">
    <w:abstractNumId w:val="21"/>
  </w:num>
  <w:num w:numId="14">
    <w:abstractNumId w:val="20"/>
  </w:num>
  <w:num w:numId="15">
    <w:abstractNumId w:val="22"/>
  </w:num>
  <w:num w:numId="16">
    <w:abstractNumId w:val="9"/>
  </w:num>
  <w:num w:numId="17">
    <w:abstractNumId w:val="18"/>
  </w:num>
  <w:num w:numId="18">
    <w:abstractNumId w:val="10"/>
  </w:num>
  <w:num w:numId="19">
    <w:abstractNumId w:val="13"/>
  </w:num>
  <w:num w:numId="20">
    <w:abstractNumId w:val="17"/>
  </w:num>
  <w:num w:numId="21">
    <w:abstractNumId w:val="7"/>
  </w:num>
  <w:num w:numId="22">
    <w:abstractNumId w:val="15"/>
  </w:num>
  <w:num w:numId="23">
    <w:abstractNumId w:val="2"/>
  </w:num>
  <w:num w:numId="24">
    <w:abstractNumId w:val="1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tbQwMjY1Mza3MDRW0lEKTi0uzszPAykwrQUAkFrnkywAAAA="/>
  </w:docVars>
  <w:rsids>
    <w:rsidRoot w:val="00176C4B"/>
    <w:rsid w:val="00004C82"/>
    <w:rsid w:val="0001128D"/>
    <w:rsid w:val="00015873"/>
    <w:rsid w:val="000324BF"/>
    <w:rsid w:val="00032513"/>
    <w:rsid w:val="00037FB4"/>
    <w:rsid w:val="00044B75"/>
    <w:rsid w:val="00054734"/>
    <w:rsid w:val="00076DC4"/>
    <w:rsid w:val="000972CD"/>
    <w:rsid w:val="000A0B48"/>
    <w:rsid w:val="000A22F2"/>
    <w:rsid w:val="000A43FF"/>
    <w:rsid w:val="000A57D3"/>
    <w:rsid w:val="000B0F9C"/>
    <w:rsid w:val="000C15B2"/>
    <w:rsid w:val="000C31CB"/>
    <w:rsid w:val="000D0477"/>
    <w:rsid w:val="000D0A7A"/>
    <w:rsid w:val="000E122D"/>
    <w:rsid w:val="000E2B59"/>
    <w:rsid w:val="000F48B8"/>
    <w:rsid w:val="000F7242"/>
    <w:rsid w:val="000F79AE"/>
    <w:rsid w:val="00101FF2"/>
    <w:rsid w:val="001028E0"/>
    <w:rsid w:val="001116FE"/>
    <w:rsid w:val="0011251E"/>
    <w:rsid w:val="00112944"/>
    <w:rsid w:val="00117520"/>
    <w:rsid w:val="00117DCF"/>
    <w:rsid w:val="0015426A"/>
    <w:rsid w:val="00156688"/>
    <w:rsid w:val="001733BF"/>
    <w:rsid w:val="00174ED3"/>
    <w:rsid w:val="001765B8"/>
    <w:rsid w:val="00176C4B"/>
    <w:rsid w:val="001852C4"/>
    <w:rsid w:val="00196E9E"/>
    <w:rsid w:val="001A5C60"/>
    <w:rsid w:val="001A78BC"/>
    <w:rsid w:val="001B4CB8"/>
    <w:rsid w:val="001C0E01"/>
    <w:rsid w:val="001C0F1C"/>
    <w:rsid w:val="001C5F90"/>
    <w:rsid w:val="001E7F32"/>
    <w:rsid w:val="001F65C7"/>
    <w:rsid w:val="0021315F"/>
    <w:rsid w:val="00214097"/>
    <w:rsid w:val="0021784C"/>
    <w:rsid w:val="00221AC9"/>
    <w:rsid w:val="00224B41"/>
    <w:rsid w:val="002271CE"/>
    <w:rsid w:val="0023430C"/>
    <w:rsid w:val="002522CA"/>
    <w:rsid w:val="0025579A"/>
    <w:rsid w:val="00260393"/>
    <w:rsid w:val="0026264F"/>
    <w:rsid w:val="002653E8"/>
    <w:rsid w:val="002736BC"/>
    <w:rsid w:val="002813FB"/>
    <w:rsid w:val="00292D79"/>
    <w:rsid w:val="002A75FD"/>
    <w:rsid w:val="002C2B09"/>
    <w:rsid w:val="002C2F7A"/>
    <w:rsid w:val="002C5C49"/>
    <w:rsid w:val="002D0608"/>
    <w:rsid w:val="002D6A18"/>
    <w:rsid w:val="002D6C62"/>
    <w:rsid w:val="002D7B3A"/>
    <w:rsid w:val="002E18E9"/>
    <w:rsid w:val="002E4C23"/>
    <w:rsid w:val="002E71B3"/>
    <w:rsid w:val="002F5704"/>
    <w:rsid w:val="00302609"/>
    <w:rsid w:val="00302E74"/>
    <w:rsid w:val="003073C0"/>
    <w:rsid w:val="0031055A"/>
    <w:rsid w:val="00320455"/>
    <w:rsid w:val="00332C44"/>
    <w:rsid w:val="003369B5"/>
    <w:rsid w:val="00340049"/>
    <w:rsid w:val="003410A9"/>
    <w:rsid w:val="00347272"/>
    <w:rsid w:val="00350B15"/>
    <w:rsid w:val="00367361"/>
    <w:rsid w:val="003676F0"/>
    <w:rsid w:val="00367742"/>
    <w:rsid w:val="00394BF0"/>
    <w:rsid w:val="003A665B"/>
    <w:rsid w:val="003B28F5"/>
    <w:rsid w:val="003B533D"/>
    <w:rsid w:val="003C3526"/>
    <w:rsid w:val="003C6AF5"/>
    <w:rsid w:val="003C794F"/>
    <w:rsid w:val="003D38A6"/>
    <w:rsid w:val="003E460B"/>
    <w:rsid w:val="003E4F06"/>
    <w:rsid w:val="003F0D13"/>
    <w:rsid w:val="003F479D"/>
    <w:rsid w:val="003F51CF"/>
    <w:rsid w:val="003F6C38"/>
    <w:rsid w:val="00410010"/>
    <w:rsid w:val="00414362"/>
    <w:rsid w:val="00414795"/>
    <w:rsid w:val="00414A12"/>
    <w:rsid w:val="004209A0"/>
    <w:rsid w:val="00426DBE"/>
    <w:rsid w:val="00430FD4"/>
    <w:rsid w:val="0043225D"/>
    <w:rsid w:val="00444E15"/>
    <w:rsid w:val="00446A97"/>
    <w:rsid w:val="00463181"/>
    <w:rsid w:val="0047437B"/>
    <w:rsid w:val="0047512F"/>
    <w:rsid w:val="004839DE"/>
    <w:rsid w:val="00486C9F"/>
    <w:rsid w:val="0049606B"/>
    <w:rsid w:val="00496656"/>
    <w:rsid w:val="004A6327"/>
    <w:rsid w:val="004B31E3"/>
    <w:rsid w:val="004C3C8D"/>
    <w:rsid w:val="004C49D0"/>
    <w:rsid w:val="004C5969"/>
    <w:rsid w:val="004C68E9"/>
    <w:rsid w:val="004C755E"/>
    <w:rsid w:val="004E0634"/>
    <w:rsid w:val="004E1D39"/>
    <w:rsid w:val="004E5AC2"/>
    <w:rsid w:val="004F2F97"/>
    <w:rsid w:val="00502F24"/>
    <w:rsid w:val="00504E11"/>
    <w:rsid w:val="00506015"/>
    <w:rsid w:val="00516CEE"/>
    <w:rsid w:val="00516E0F"/>
    <w:rsid w:val="00517672"/>
    <w:rsid w:val="0052003D"/>
    <w:rsid w:val="0052698D"/>
    <w:rsid w:val="005320B9"/>
    <w:rsid w:val="00536CE5"/>
    <w:rsid w:val="00545A27"/>
    <w:rsid w:val="00551E57"/>
    <w:rsid w:val="00554B8E"/>
    <w:rsid w:val="00555C58"/>
    <w:rsid w:val="005622C4"/>
    <w:rsid w:val="00572571"/>
    <w:rsid w:val="00574C58"/>
    <w:rsid w:val="00580A2F"/>
    <w:rsid w:val="00582035"/>
    <w:rsid w:val="005836C6"/>
    <w:rsid w:val="005B1369"/>
    <w:rsid w:val="005C17B7"/>
    <w:rsid w:val="005C7081"/>
    <w:rsid w:val="005E33FC"/>
    <w:rsid w:val="005F6AE1"/>
    <w:rsid w:val="006023F5"/>
    <w:rsid w:val="00604BBC"/>
    <w:rsid w:val="00604DCE"/>
    <w:rsid w:val="006075B9"/>
    <w:rsid w:val="00607C5E"/>
    <w:rsid w:val="00612CDB"/>
    <w:rsid w:val="00621C1D"/>
    <w:rsid w:val="0062433D"/>
    <w:rsid w:val="006401D0"/>
    <w:rsid w:val="006413F7"/>
    <w:rsid w:val="00645459"/>
    <w:rsid w:val="00647406"/>
    <w:rsid w:val="00651DD3"/>
    <w:rsid w:val="006619AA"/>
    <w:rsid w:val="00675F2C"/>
    <w:rsid w:val="00676E7B"/>
    <w:rsid w:val="00680423"/>
    <w:rsid w:val="00681430"/>
    <w:rsid w:val="006838A7"/>
    <w:rsid w:val="00684A72"/>
    <w:rsid w:val="00684D43"/>
    <w:rsid w:val="006860F4"/>
    <w:rsid w:val="00687E17"/>
    <w:rsid w:val="0069261C"/>
    <w:rsid w:val="006947E8"/>
    <w:rsid w:val="006A060C"/>
    <w:rsid w:val="006B5479"/>
    <w:rsid w:val="006C5F47"/>
    <w:rsid w:val="006C7343"/>
    <w:rsid w:val="006D63A4"/>
    <w:rsid w:val="006E1DDE"/>
    <w:rsid w:val="006E38ED"/>
    <w:rsid w:val="007038FA"/>
    <w:rsid w:val="00703A7E"/>
    <w:rsid w:val="00705797"/>
    <w:rsid w:val="00710BBB"/>
    <w:rsid w:val="00712ABE"/>
    <w:rsid w:val="007165F2"/>
    <w:rsid w:val="00717C90"/>
    <w:rsid w:val="00726733"/>
    <w:rsid w:val="00727DD7"/>
    <w:rsid w:val="007323B7"/>
    <w:rsid w:val="0073454D"/>
    <w:rsid w:val="00745B29"/>
    <w:rsid w:val="00746869"/>
    <w:rsid w:val="007514CB"/>
    <w:rsid w:val="00753DF5"/>
    <w:rsid w:val="007561CB"/>
    <w:rsid w:val="00767211"/>
    <w:rsid w:val="00771891"/>
    <w:rsid w:val="0077398C"/>
    <w:rsid w:val="00786238"/>
    <w:rsid w:val="007863A5"/>
    <w:rsid w:val="007B1D87"/>
    <w:rsid w:val="007B3A4E"/>
    <w:rsid w:val="007B6BC2"/>
    <w:rsid w:val="007C5E2D"/>
    <w:rsid w:val="007C635D"/>
    <w:rsid w:val="007F2606"/>
    <w:rsid w:val="007F28A5"/>
    <w:rsid w:val="008116FA"/>
    <w:rsid w:val="00812718"/>
    <w:rsid w:val="008129DA"/>
    <w:rsid w:val="00813D02"/>
    <w:rsid w:val="008165F1"/>
    <w:rsid w:val="00820E5C"/>
    <w:rsid w:val="008223CA"/>
    <w:rsid w:val="00822BEA"/>
    <w:rsid w:val="00823158"/>
    <w:rsid w:val="00823C40"/>
    <w:rsid w:val="008532EB"/>
    <w:rsid w:val="00857A30"/>
    <w:rsid w:val="008604F7"/>
    <w:rsid w:val="00887A2E"/>
    <w:rsid w:val="008949EE"/>
    <w:rsid w:val="008A2476"/>
    <w:rsid w:val="008A3E94"/>
    <w:rsid w:val="008A711C"/>
    <w:rsid w:val="008C59F1"/>
    <w:rsid w:val="008C6545"/>
    <w:rsid w:val="008C7406"/>
    <w:rsid w:val="008D76EC"/>
    <w:rsid w:val="008E23B3"/>
    <w:rsid w:val="008E57CE"/>
    <w:rsid w:val="008E7080"/>
    <w:rsid w:val="008F01B9"/>
    <w:rsid w:val="008F020D"/>
    <w:rsid w:val="008F2CB8"/>
    <w:rsid w:val="008F641C"/>
    <w:rsid w:val="009014E3"/>
    <w:rsid w:val="0090159C"/>
    <w:rsid w:val="00905331"/>
    <w:rsid w:val="00923C22"/>
    <w:rsid w:val="00933EF7"/>
    <w:rsid w:val="00933F2B"/>
    <w:rsid w:val="00935A7A"/>
    <w:rsid w:val="009521C1"/>
    <w:rsid w:val="009528B5"/>
    <w:rsid w:val="00956815"/>
    <w:rsid w:val="00960180"/>
    <w:rsid w:val="009641CA"/>
    <w:rsid w:val="00964F41"/>
    <w:rsid w:val="009714D0"/>
    <w:rsid w:val="00971D08"/>
    <w:rsid w:val="009720B3"/>
    <w:rsid w:val="009829B8"/>
    <w:rsid w:val="00987747"/>
    <w:rsid w:val="0099379D"/>
    <w:rsid w:val="00995CDE"/>
    <w:rsid w:val="009973FE"/>
    <w:rsid w:val="0099766C"/>
    <w:rsid w:val="009A5166"/>
    <w:rsid w:val="009A6345"/>
    <w:rsid w:val="009A7378"/>
    <w:rsid w:val="009A7D8E"/>
    <w:rsid w:val="009B12B6"/>
    <w:rsid w:val="009B7EE2"/>
    <w:rsid w:val="009C0E3F"/>
    <w:rsid w:val="009C3181"/>
    <w:rsid w:val="009D18EE"/>
    <w:rsid w:val="009D5869"/>
    <w:rsid w:val="009D5D20"/>
    <w:rsid w:val="009E4210"/>
    <w:rsid w:val="00A03D25"/>
    <w:rsid w:val="00A03E4D"/>
    <w:rsid w:val="00A05BA2"/>
    <w:rsid w:val="00A069F3"/>
    <w:rsid w:val="00A07CAA"/>
    <w:rsid w:val="00A10640"/>
    <w:rsid w:val="00A14056"/>
    <w:rsid w:val="00A15E58"/>
    <w:rsid w:val="00A35D82"/>
    <w:rsid w:val="00A40061"/>
    <w:rsid w:val="00A4167F"/>
    <w:rsid w:val="00A4504C"/>
    <w:rsid w:val="00A45CA4"/>
    <w:rsid w:val="00A47F22"/>
    <w:rsid w:val="00A55F01"/>
    <w:rsid w:val="00A61220"/>
    <w:rsid w:val="00A7088B"/>
    <w:rsid w:val="00A7178A"/>
    <w:rsid w:val="00A722D3"/>
    <w:rsid w:val="00A74A8A"/>
    <w:rsid w:val="00A74BD6"/>
    <w:rsid w:val="00A76448"/>
    <w:rsid w:val="00A8384B"/>
    <w:rsid w:val="00A92789"/>
    <w:rsid w:val="00A94C45"/>
    <w:rsid w:val="00A95C76"/>
    <w:rsid w:val="00A96960"/>
    <w:rsid w:val="00AC2D68"/>
    <w:rsid w:val="00AC3024"/>
    <w:rsid w:val="00AC469C"/>
    <w:rsid w:val="00AD4550"/>
    <w:rsid w:val="00AD5B3B"/>
    <w:rsid w:val="00AE3BA0"/>
    <w:rsid w:val="00AE49AE"/>
    <w:rsid w:val="00AE704A"/>
    <w:rsid w:val="00AF05F2"/>
    <w:rsid w:val="00B10335"/>
    <w:rsid w:val="00B14C8B"/>
    <w:rsid w:val="00B17EC2"/>
    <w:rsid w:val="00B252A7"/>
    <w:rsid w:val="00B34476"/>
    <w:rsid w:val="00B362B2"/>
    <w:rsid w:val="00B43275"/>
    <w:rsid w:val="00B43A75"/>
    <w:rsid w:val="00B52DF8"/>
    <w:rsid w:val="00B5508F"/>
    <w:rsid w:val="00B57687"/>
    <w:rsid w:val="00B57FBD"/>
    <w:rsid w:val="00B62A5A"/>
    <w:rsid w:val="00B75FD3"/>
    <w:rsid w:val="00B77090"/>
    <w:rsid w:val="00B772A5"/>
    <w:rsid w:val="00B87614"/>
    <w:rsid w:val="00B95053"/>
    <w:rsid w:val="00B96724"/>
    <w:rsid w:val="00B969D4"/>
    <w:rsid w:val="00BB09D9"/>
    <w:rsid w:val="00BB1025"/>
    <w:rsid w:val="00BB372C"/>
    <w:rsid w:val="00BB5705"/>
    <w:rsid w:val="00BB674F"/>
    <w:rsid w:val="00BC1780"/>
    <w:rsid w:val="00BD1980"/>
    <w:rsid w:val="00BD3B60"/>
    <w:rsid w:val="00BE0BF5"/>
    <w:rsid w:val="00BE446F"/>
    <w:rsid w:val="00BE7427"/>
    <w:rsid w:val="00BF5646"/>
    <w:rsid w:val="00BF7E34"/>
    <w:rsid w:val="00C112D0"/>
    <w:rsid w:val="00C13247"/>
    <w:rsid w:val="00C13D93"/>
    <w:rsid w:val="00C206B9"/>
    <w:rsid w:val="00C223DF"/>
    <w:rsid w:val="00C3012C"/>
    <w:rsid w:val="00C40634"/>
    <w:rsid w:val="00C46722"/>
    <w:rsid w:val="00C47BC3"/>
    <w:rsid w:val="00C51C90"/>
    <w:rsid w:val="00C5267B"/>
    <w:rsid w:val="00C56F05"/>
    <w:rsid w:val="00C65935"/>
    <w:rsid w:val="00C706A5"/>
    <w:rsid w:val="00C70AB9"/>
    <w:rsid w:val="00C74BD7"/>
    <w:rsid w:val="00C756CF"/>
    <w:rsid w:val="00C80836"/>
    <w:rsid w:val="00C837FD"/>
    <w:rsid w:val="00C853B1"/>
    <w:rsid w:val="00CA11E8"/>
    <w:rsid w:val="00CA7D1D"/>
    <w:rsid w:val="00CA7D3D"/>
    <w:rsid w:val="00CB47AD"/>
    <w:rsid w:val="00CC07BE"/>
    <w:rsid w:val="00CC1819"/>
    <w:rsid w:val="00CD07F5"/>
    <w:rsid w:val="00CD2F94"/>
    <w:rsid w:val="00CE6504"/>
    <w:rsid w:val="00CF57C4"/>
    <w:rsid w:val="00CF64C5"/>
    <w:rsid w:val="00D00564"/>
    <w:rsid w:val="00D058D3"/>
    <w:rsid w:val="00D13668"/>
    <w:rsid w:val="00D236C9"/>
    <w:rsid w:val="00D31F1E"/>
    <w:rsid w:val="00D33FB3"/>
    <w:rsid w:val="00D43746"/>
    <w:rsid w:val="00D43F51"/>
    <w:rsid w:val="00D614B4"/>
    <w:rsid w:val="00D660DC"/>
    <w:rsid w:val="00D70A66"/>
    <w:rsid w:val="00D70F72"/>
    <w:rsid w:val="00D720C6"/>
    <w:rsid w:val="00D74381"/>
    <w:rsid w:val="00D7791D"/>
    <w:rsid w:val="00D93B57"/>
    <w:rsid w:val="00DA081D"/>
    <w:rsid w:val="00DA5DA7"/>
    <w:rsid w:val="00DB6863"/>
    <w:rsid w:val="00DC48B8"/>
    <w:rsid w:val="00DC7693"/>
    <w:rsid w:val="00DD0D7C"/>
    <w:rsid w:val="00DD4290"/>
    <w:rsid w:val="00DE3719"/>
    <w:rsid w:val="00DE3B2F"/>
    <w:rsid w:val="00DF2A5B"/>
    <w:rsid w:val="00DF3B48"/>
    <w:rsid w:val="00DF5010"/>
    <w:rsid w:val="00DF7FEE"/>
    <w:rsid w:val="00E01772"/>
    <w:rsid w:val="00E1039A"/>
    <w:rsid w:val="00E121EA"/>
    <w:rsid w:val="00E164AB"/>
    <w:rsid w:val="00E269D6"/>
    <w:rsid w:val="00E30552"/>
    <w:rsid w:val="00E34179"/>
    <w:rsid w:val="00E3484A"/>
    <w:rsid w:val="00E355CF"/>
    <w:rsid w:val="00E373EE"/>
    <w:rsid w:val="00E5639B"/>
    <w:rsid w:val="00E73C87"/>
    <w:rsid w:val="00E85F31"/>
    <w:rsid w:val="00E92A7F"/>
    <w:rsid w:val="00E92CF6"/>
    <w:rsid w:val="00E9418D"/>
    <w:rsid w:val="00EB10C3"/>
    <w:rsid w:val="00EB19B6"/>
    <w:rsid w:val="00EB4FD6"/>
    <w:rsid w:val="00EC15C4"/>
    <w:rsid w:val="00EC6449"/>
    <w:rsid w:val="00EC738C"/>
    <w:rsid w:val="00ED1D67"/>
    <w:rsid w:val="00ED55AF"/>
    <w:rsid w:val="00EE0866"/>
    <w:rsid w:val="00EE1461"/>
    <w:rsid w:val="00F01EB2"/>
    <w:rsid w:val="00F03635"/>
    <w:rsid w:val="00F24A8E"/>
    <w:rsid w:val="00F30F69"/>
    <w:rsid w:val="00F33C82"/>
    <w:rsid w:val="00F3633B"/>
    <w:rsid w:val="00F416AF"/>
    <w:rsid w:val="00F44751"/>
    <w:rsid w:val="00F52CE5"/>
    <w:rsid w:val="00F754BD"/>
    <w:rsid w:val="00F817BA"/>
    <w:rsid w:val="00F915B4"/>
    <w:rsid w:val="00F91A5C"/>
    <w:rsid w:val="00F974C9"/>
    <w:rsid w:val="00FA134A"/>
    <w:rsid w:val="00FA1455"/>
    <w:rsid w:val="00FA2719"/>
    <w:rsid w:val="00FB2B12"/>
    <w:rsid w:val="00FB52B9"/>
    <w:rsid w:val="00FB5AA7"/>
    <w:rsid w:val="00FC1C62"/>
    <w:rsid w:val="00FC505E"/>
    <w:rsid w:val="00FC64A9"/>
    <w:rsid w:val="00FD4624"/>
    <w:rsid w:val="00FD494E"/>
    <w:rsid w:val="00FE10CD"/>
    <w:rsid w:val="00FE290A"/>
    <w:rsid w:val="00FF1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44100"/>
  <w15:chartTrackingRefBased/>
  <w15:docId w15:val="{AAFEF12A-D8F5-40FD-B137-748201EF9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430C"/>
  </w:style>
  <w:style w:type="paragraph" w:styleId="Heading1">
    <w:name w:val="heading 1"/>
    <w:basedOn w:val="Normal"/>
    <w:next w:val="Normal"/>
    <w:link w:val="Heading1Char"/>
    <w:uiPriority w:val="9"/>
    <w:qFormat/>
    <w:rsid w:val="00174ED3"/>
    <w:pPr>
      <w:keepNext/>
      <w:keepLines/>
      <w:pageBreakBefore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2C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5B9BD5" w:themeColor="accent5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B12B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0AD47" w:themeColor="accent6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76C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7F28A5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AE3BA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E3B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3BA0"/>
  </w:style>
  <w:style w:type="paragraph" w:styleId="Footer">
    <w:name w:val="footer"/>
    <w:basedOn w:val="Normal"/>
    <w:link w:val="FooterChar"/>
    <w:uiPriority w:val="99"/>
    <w:unhideWhenUsed/>
    <w:rsid w:val="00AE3B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3BA0"/>
  </w:style>
  <w:style w:type="character" w:styleId="Hyperlink">
    <w:name w:val="Hyperlink"/>
    <w:basedOn w:val="DefaultParagraphFont"/>
    <w:uiPriority w:val="99"/>
    <w:unhideWhenUsed/>
    <w:rsid w:val="00E373E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373E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D19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19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19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19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198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19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1980"/>
    <w:rPr>
      <w:rFonts w:ascii="Segoe UI" w:hAnsi="Segoe UI" w:cs="Segoe UI"/>
      <w:sz w:val="18"/>
      <w:szCs w:val="18"/>
    </w:rPr>
  </w:style>
  <w:style w:type="table" w:styleId="ListTable1Light-Accent4">
    <w:name w:val="List Table 1 Light Accent 4"/>
    <w:basedOn w:val="TableNormal"/>
    <w:uiPriority w:val="46"/>
    <w:rsid w:val="004F2F9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F2F97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PlainTable4">
    <w:name w:val="Plain Table 4"/>
    <w:basedOn w:val="TableNormal"/>
    <w:uiPriority w:val="44"/>
    <w:rsid w:val="001116F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1116F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">
    <w:name w:val="Grid Table 1 Light"/>
    <w:basedOn w:val="TableNormal"/>
    <w:uiPriority w:val="46"/>
    <w:rsid w:val="0021409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MediumList1-Accent1">
    <w:name w:val="Medium List 1 Accent 1"/>
    <w:basedOn w:val="TableNormal"/>
    <w:uiPriority w:val="65"/>
    <w:rsid w:val="005C708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ListTable2-Accent5">
    <w:name w:val="List Table 2 Accent 5"/>
    <w:basedOn w:val="TableNormal"/>
    <w:uiPriority w:val="47"/>
    <w:rsid w:val="005C708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5C7081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9053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C51C9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74ED3"/>
    <w:rPr>
      <w:rFonts w:asciiTheme="majorHAnsi" w:eastAsiaTheme="majorEastAsia" w:hAnsiTheme="majorHAnsi" w:cstheme="majorBidi"/>
      <w:color w:val="2F5496" w:themeColor="accent1" w:themeShade="BF"/>
      <w:sz w:val="5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12CDB"/>
    <w:rPr>
      <w:rFonts w:asciiTheme="majorHAnsi" w:eastAsiaTheme="majorEastAsia" w:hAnsiTheme="majorHAnsi" w:cstheme="majorBidi"/>
      <w:color w:val="5B9BD5" w:themeColor="accent5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B12B6"/>
    <w:rPr>
      <w:rFonts w:asciiTheme="majorHAnsi" w:eastAsiaTheme="majorEastAsia" w:hAnsiTheme="majorHAnsi" w:cstheme="majorBidi"/>
      <w:color w:val="70AD47" w:themeColor="accent6"/>
      <w:sz w:val="28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C756CF"/>
    <w:pPr>
      <w:outlineLvl w:val="9"/>
    </w:pPr>
    <w:rPr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C756C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756C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756CF"/>
    <w:pPr>
      <w:spacing w:after="100"/>
      <w:ind w:left="440"/>
    </w:pPr>
  </w:style>
  <w:style w:type="table" w:styleId="ListTable2-Accent3">
    <w:name w:val="List Table 2 Accent 3"/>
    <w:basedOn w:val="TableNormal"/>
    <w:uiPriority w:val="47"/>
    <w:rsid w:val="00B62A5A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NoSpacing">
    <w:name w:val="No Spacing"/>
    <w:uiPriority w:val="1"/>
    <w:qFormat/>
    <w:rsid w:val="00BE0BF5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D720C6"/>
    <w:rPr>
      <w:color w:val="808080"/>
      <w:shd w:val="clear" w:color="auto" w:fill="E6E6E6"/>
    </w:rPr>
  </w:style>
  <w:style w:type="table" w:styleId="PlainTable3">
    <w:name w:val="Plain Table 3"/>
    <w:basedOn w:val="TableNormal"/>
    <w:uiPriority w:val="43"/>
    <w:rsid w:val="007323B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973F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973F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15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45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6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8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9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8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3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1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7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7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1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579CB0E4196340A295997E1CC7183A" ma:contentTypeVersion="7" ma:contentTypeDescription="Create a new document." ma:contentTypeScope="" ma:versionID="39c7dba0dd15d37b758a98f3a0e9edc1">
  <xsd:schema xmlns:xsd="http://www.w3.org/2001/XMLSchema" xmlns:xs="http://www.w3.org/2001/XMLSchema" xmlns:p="http://schemas.microsoft.com/office/2006/metadata/properties" xmlns:ns2="fbcc982e-85ec-404e-9239-37ff9e20ffa5" xmlns:ns3="bef36854-42f7-4933-9c92-c42f712c6aee" targetNamespace="http://schemas.microsoft.com/office/2006/metadata/properties" ma:root="true" ma:fieldsID="12892993a50290b6291523545e6217c7" ns2:_="" ns3:_="">
    <xsd:import namespace="fbcc982e-85ec-404e-9239-37ff9e20ffa5"/>
    <xsd:import namespace="bef36854-42f7-4933-9c92-c42f712c6ae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cc982e-85ec-404e-9239-37ff9e20ff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f36854-42f7-4933-9c92-c42f712c6a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45B4F7-FFFD-439D-B190-40B0D9B6D8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cc982e-85ec-404e-9239-37ff9e20ffa5"/>
    <ds:schemaRef ds:uri="bef36854-42f7-4933-9c92-c42f712c6a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4FEC47-DAAF-4200-AC75-DEAD6F49BCE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BA48250-F026-4DAF-AE7F-E71AE05180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438173C-7B45-4F8B-8BB3-589A154E48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1</TotalTime>
  <Pages>8</Pages>
  <Words>422</Words>
  <Characters>24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emaan Siddiqi</dc:creator>
  <cp:keywords/>
  <dc:description/>
  <cp:lastModifiedBy>Abid Esmail</cp:lastModifiedBy>
  <cp:revision>6</cp:revision>
  <cp:lastPrinted>2018-01-15T18:43:00Z</cp:lastPrinted>
  <dcterms:created xsi:type="dcterms:W3CDTF">2018-06-14T16:18:00Z</dcterms:created>
  <dcterms:modified xsi:type="dcterms:W3CDTF">2018-06-14T2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579CB0E4196340A295997E1CC7183A</vt:lpwstr>
  </property>
</Properties>
</file>